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Hiring Manager,</w:t>
      </w:r>
    </w:p>
    <w:p>
      <w:pPr>
        <w:pStyle w:val="BodyText"/>
      </w:pPr>
      <w:r>
        <w:t xml:space="preserve">As a dedicated and passionate Biologist with a strong academic foundation and hands-on research experience, I am excited to apply for the opportunity to contribute my expertise in biological sciences within the vibrant and innovative environment of Japan Tokyo. The unique blend of cutting-edge technology, cultural richness, and environmental consciousness in Tokyo has always inspired me to pursue a career that aligns with global scientific advancements while respecting nature’s delicate balance. This Cover Letter outlines my qualifications, motivations, and commitment to contributing meaningfully to your organization’s goals.</w:t>
      </w:r>
    </w:p>
    <w:p>
      <w:pPr>
        <w:pStyle w:val="BodyText"/>
      </w:pPr>
      <w:r>
        <w:t xml:space="preserve">My journey as a Biologist began with a deep fascination for the natural world and its intricate systems. I hold a Master’s degree in Biology from [Your University], where I specialized in [specific field, e.g., molecular biology, ecology, or environmental science]. During my studies, I developed a strong analytical mindset and technical proficiency in laboratory techniques such as DNA sequencing, cell culture, and data analysis. My thesis work on [specific project related to your research] not only honed my scientific rigor but also instilled a sense of responsibility toward addressing global challenges like biodiversity loss and climate change—issues that are particularly relevant to the ecological landscape of Japan Tokyo.</w:t>
      </w:r>
    </w:p>
    <w:p>
      <w:pPr>
        <w:pStyle w:val="BodyText"/>
      </w:pPr>
      <w:r>
        <w:t xml:space="preserve">Professionally, I have gained valuable experience through internships and research projects that emphasize collaboration, innovation, and ethical scientific practices. For instance, during my time at [Previous Organization/Institution], I contributed to a project focused on [specific research topic, e.g., conservation of endangered species or sustainable agriculture]. This experience taught me the importance of teamwork and adaptability in dynamic environments—qualities that are highly valued in Japan’s corporate and academic sectors. Additionally, I have published peer-reviewed articles in reputable journals, which reflect my ability to communicate complex scientific findings effectively and contribute to the global discourse on biological research.</w:t>
      </w:r>
    </w:p>
    <w:p>
      <w:pPr>
        <w:pStyle w:val="BodyText"/>
      </w:pPr>
      <w:r>
        <w:t xml:space="preserve">What draws me to Japan Tokyo is not only its reputation as a hub for scientific innovation but also its commitment to sustainability and environmental stewardship. The city’s integration of technology with traditional values creates a unique ecosystem where science can thrive while respecting cultural heritage. I am particularly inspired by Japan’s initiatives in renewable energy, biotechnology, and biodiversity conservation—areas that align closely with my professional interests. I believe my background in [specific skills or research areas] would allow me to contribute to projects that advance these goals while fostering cross-cultural collaboration.</w:t>
      </w:r>
    </w:p>
    <w:p>
      <w:pPr>
        <w:pStyle w:val="BodyText"/>
      </w:pPr>
      <w:r>
        <w:t xml:space="preserve">In Japan Tokyo, the emphasis on precision, meticulousness, and respect for nature resonates deeply with my personal and professional philosophy. As a Biologist, I understand the importance of balancing scientific progress with ecological responsibility. For example, my work in [specific project or skill] has equipped me to address challenges such as urban biodiversity preservation or the development of eco-friendly biotechnologies—areas where Japan’s forward-thinking approach offers immense potential. I am eager to bring my expertise in [specific field] to your organization and collaborate with colleagues who share a vision for sustainable scientific solutions.</w:t>
      </w:r>
    </w:p>
    <w:p>
      <w:pPr>
        <w:pStyle w:val="BodyText"/>
      </w:pPr>
      <w:r>
        <w:t xml:space="preserve">Moreover, I am committed to continuous learning and adapting to new environments. While English is my primary language, I have taken steps to improve my Japanese language skills through [specific methods, e.g., courses, self-study, or cultural immersion]. This effort reflects my dedication to integrating into the local community and working effectively within Japan’s professional landscape. I am confident that my adaptability and enthusiasm for cross-cultural exchange will enable me to contribute positively to your team.</w:t>
      </w:r>
    </w:p>
    <w:p>
      <w:pPr>
        <w:pStyle w:val="BodyText"/>
      </w:pPr>
      <w:r>
        <w:t xml:space="preserve">As a Biologist, I view my role as more than just conducting experiments or analyzing data—it is about fostering curiosity, driving innovation, and making a tangible impact on society. In Japan Tokyo, where scientific research is often intertwined with cultural values and societal needs, I see an opportunity to apply my knowledge in ways that benefit both the environment and the community. Whether it is through advancing biotechnological breakthroughs or supporting conservation efforts, I am motivated to contribute meaningfully to your organization’s mission.</w:t>
      </w:r>
    </w:p>
    <w:p>
      <w:pPr>
        <w:pStyle w:val="BodyText"/>
      </w:pPr>
      <w:r>
        <w:t xml:space="preserve">I am particularly drawn to [Company Name] because of its reputation for [specific aspect, e.g., pioneering research in synthetic biology or commitment to environmental sustainability]. Your work in [specific project or initiative] aligns with my passion for [related field], and I am eager to bring my skills and dedication to your team. I am confident that my background, combined with the opportunities available in Japan Tokyo, will enable me to make a valuable contribution.</w:t>
      </w:r>
    </w:p>
    <w:p>
      <w:pPr>
        <w:pStyle w:val="BodyText"/>
      </w:pPr>
      <w:r>
        <w:t xml:space="preserve">In conclusion, I would be honored to join your organization as a Biologist and collaborate on projects that push the boundaries of scientific discovery while honoring the principles of sustainability and respect for nature. Thank you for considering my application. I look forward to the opportunity to discuss how my qualifications and enthusiasm can align with your goals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Link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Biologist in Japan Tokyo</dc:title>
  <dc:creator/>
  <dc:language>en</dc:language>
  <cp:keywords/>
  <dcterms:created xsi:type="dcterms:W3CDTF">2025-12-10T09:17:04Z</dcterms:created>
  <dcterms:modified xsi:type="dcterms:W3CDTF">2025-12-10T09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